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401C" w:rsidRPr="0017401C" w:rsidRDefault="0017401C">
      <w:pPr>
        <w:rPr>
          <w:b/>
        </w:rPr>
      </w:pPr>
      <w:r w:rsidRPr="0017401C">
        <w:rPr>
          <w:b/>
        </w:rPr>
        <w:t>Notes to 12-step review</w:t>
      </w:r>
    </w:p>
    <w:p w:rsidR="0017401C" w:rsidRDefault="0017401C">
      <w:r>
        <w:t>When I retrieve references that have been screened on the title and abstract level, I find 4259 references compared to 4501 refs in the scr</w:t>
      </w:r>
      <w:r w:rsidR="00E22E30">
        <w:t>e</w:t>
      </w:r>
      <w:bookmarkStart w:id="0" w:name="_GoBack"/>
      <w:bookmarkEnd w:id="0"/>
      <w:r>
        <w:t xml:space="preserve">ening report. </w:t>
      </w:r>
    </w:p>
    <w:p w:rsidR="0017401C" w:rsidRDefault="0017401C">
      <w:r>
        <w:t xml:space="preserve">We analyzed data from the 4259 references minus all references screened by Martin Bøg since he never conducted double screening. </w:t>
      </w:r>
    </w:p>
    <w:p w:rsidR="0017401C" w:rsidRDefault="0017401C"/>
    <w:sectPr w:rsidR="0017401C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2MzAwMrQwtjAzM7RU0lEKTi0uzszPAykwrAUAAnZayiwAAAA="/>
  </w:docVars>
  <w:rsids>
    <w:rsidRoot w:val="0017401C"/>
    <w:rsid w:val="0017401C"/>
    <w:rsid w:val="009867F7"/>
    <w:rsid w:val="00A473E7"/>
    <w:rsid w:val="00E22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F84105"/>
  <w15:chartTrackingRefBased/>
  <w15:docId w15:val="{DA71A04D-A985-4518-8C84-7965F9019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867F7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67F7"/>
    <w:pPr>
      <w:keepNext/>
      <w:keepLines/>
      <w:spacing w:before="240" w:after="0"/>
      <w:outlineLvl w:val="0"/>
    </w:pPr>
    <w:rPr>
      <w:rFonts w:eastAsiaTheme="majorEastAsia" w:cstheme="majorBidi"/>
      <w:color w:val="000000" w:themeColor="text1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67F7"/>
    <w:rPr>
      <w:rFonts w:ascii="Times New Roman" w:eastAsiaTheme="majorEastAsia" w:hAnsi="Times New Roman" w:cstheme="majorBidi"/>
      <w:color w:val="000000" w:themeColor="text1"/>
      <w:sz w:val="28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6</Words>
  <Characters>26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ns It</Company>
  <LinksUpToDate>false</LinksUpToDate>
  <CharactersWithSpaces>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kel Helding Vembye</dc:creator>
  <cp:keywords/>
  <dc:description/>
  <cp:lastModifiedBy>Mikkel Helding Vembye</cp:lastModifiedBy>
  <cp:revision>2</cp:revision>
  <dcterms:created xsi:type="dcterms:W3CDTF">2023-11-13T14:40:00Z</dcterms:created>
  <dcterms:modified xsi:type="dcterms:W3CDTF">2023-11-13T14:45:00Z</dcterms:modified>
</cp:coreProperties>
</file>